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inam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uriname received a score of 50.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uriname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uriname received a score of</w:t>
      </w:r>
      <w:r>
        <w:t xml:space="preserve"> </w:t>
      </w:r>
      <w:r>
        <w:rPr>
          <w:b/>
        </w:rPr>
        <w:t xml:space="preserve">62.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uriname received a score of 46.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uriname received a score of 50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uriname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uriname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uriname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uriname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uriname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uriname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uriname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uriname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uriname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uriname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uriname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uriname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uriname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Surinam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inam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200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14,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6, 2009, 2010,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inam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iname Country Report</dc:title>
  <dc:creator>SPI Team</dc:creator>
  <cp:keywords/>
  <dcterms:created xsi:type="dcterms:W3CDTF">2021-05-25T12:01:31Z</dcterms:created>
  <dcterms:modified xsi:type="dcterms:W3CDTF">2021-05-25T12: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